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Revi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MSR, OSS, ICPC, ICCS, and SANER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a5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f96e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30T11:04:43Z</dcterms:created>
  <dcterms:modified xsi:type="dcterms:W3CDTF">2020-04-30T11:04:43Z</dcterms:modified>
</cp:coreProperties>
</file>